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Social</w:t>
      </w:r>
      <w:r>
        <w:t xml:space="preserve"> </w:t>
      </w:r>
      <w:r>
        <w:t xml:space="preserve">Worker</w:t>
      </w:r>
      <w:r>
        <w:t xml:space="preserve"> </w:t>
      </w:r>
      <w:r>
        <w:t xml:space="preserve">Position</w:t>
      </w:r>
      <w:r>
        <w:t xml:space="preserve"> </w:t>
      </w:r>
      <w:r>
        <w:t xml:space="preserve">in</w:t>
      </w:r>
      <w:r>
        <w:t xml:space="preserve"> </w:t>
      </w:r>
      <w:r>
        <w:t xml:space="preserve">Switzerland</w:t>
      </w:r>
      <w:r>
        <w:t xml:space="preserve"> </w:t>
      </w:r>
      <w:r>
        <w:t xml:space="preserve">Zurich</w:t>
      </w:r>
    </w:p>
    <w:bookmarkStart w:id="20" w:name="cover-letter"/>
    <w:p>
      <w:pPr>
        <w:pStyle w:val="Heading1"/>
      </w:pPr>
      <w:r>
        <w:t xml:space="preserve">Cover Letter</w:t>
      </w:r>
    </w:p>
    <w:p>
      <w:pPr>
        <w:pStyle w:val="FirstParagraph"/>
      </w:pPr>
      <w:r>
        <w:rPr>
          <w:bCs/>
          <w:b/>
        </w:rPr>
        <w:t xml:space="preserve">Dear [Hiring Manager's Name],</w:t>
      </w:r>
    </w:p>
    <w:p>
      <w:pPr>
        <w:pStyle w:val="BodyText"/>
      </w:pPr>
      <w:r>
        <w:t xml:space="preserve">I am writing to express my sincere interest in the Social Worker position at [Organization Name] in Switzerland Zurich. As a dedicated and experienced professional with a passion for supporting individuals and families in need, I am eager to contribute my skills and expertise to your organization’s mission of fostering social well-being within this vibrant community. My background in social work, combined with my commitment to cultural sensitivity and holistic care, aligns perfectly with the values that Switzerland Zurich upholds in its approach to community development and individual empowerment.</w:t>
      </w:r>
    </w:p>
    <w:p>
      <w:pPr>
        <w:pStyle w:val="BodyText"/>
      </w:pPr>
      <w:r>
        <w:t xml:space="preserve">With over [X years] of experience as a Social Worker, I have developed a deep understanding of the complexities surrounding mental health, family dynamics, and socioeconomic challenges. My work has spanned diverse settings, including community centers, non-profits, and educational institutions, where I have provided direct support to vulnerable populations such as children in foster care, elderly individuals facing isolation, and families navigating crisis situations. These experiences have equipped me with the resilience and adaptability required to thrive in a dynamic environment like Zurich’s social services sector.</w:t>
      </w:r>
    </w:p>
    <w:p>
      <w:pPr>
        <w:pStyle w:val="BodyText"/>
      </w:pPr>
      <w:r>
        <w:t xml:space="preserve">One of the most rewarding aspects of my career has been collaborating with interdisciplinary teams to create personalized care plans that address both immediate needs and long-term goals. In [previous role or organization], I led initiatives to connect clients with essential resources, such as housing assistance, employment training, and mental health counseling. This work not only improved individual outcomes but also strengthened the broader social fabric of the communities I served. I believe that every person deserves access to opportunities that promote dignity and self-sufficiency—a principle that resonates deeply with Switzerland Zurich’s dedication to inclusive and equitable social policies.</w:t>
      </w:r>
    </w:p>
    <w:p>
      <w:pPr>
        <w:pStyle w:val="BodyText"/>
      </w:pPr>
      <w:r>
        <w:t xml:space="preserve">What draws me specifically to Switzerland Zurich is its reputation as a hub for innovation in social work and its commitment to addressing societal challenges through collaborative, evidence-based practices. The city’s diverse population, which includes individuals from across Europe and beyond, requires a Social Worker who is both culturally competent and adaptable. I have experience working with multilingual clients and have always prioritized building trust through active listening and empathy. In Zurich, I would be honored to contribute to programs that support migrants, refugees, and underrepresented groups while advocating for systemic change that addresses root causes of inequality.</w:t>
      </w:r>
    </w:p>
    <w:p>
      <w:pPr>
        <w:pStyle w:val="BodyText"/>
      </w:pPr>
      <w:r>
        <w:t xml:space="preserve">My professional journey has been guided by a strong ethical foundation rooted in the principles of social justice and human rights. I am particularly drawn to the Swiss approach to social welfare, which emphasizes prevention, early intervention, and long-term sustainability. For instance, Zurich’s focus on community-based care aligns with my belief that support systems should be accessible, compassionate, and empowering. I am confident that my ability to navigate complex social issues—whether through crisis intervention or policy advocacy—would make me a valuable asset to your team.</w:t>
      </w:r>
    </w:p>
    <w:p>
      <w:pPr>
        <w:pStyle w:val="BodyText"/>
      </w:pPr>
      <w:r>
        <w:t xml:space="preserve">In addition to my clinical expertise, I possess strong organizational and communication skills that enable me to manage multiple priorities while maintaining a client-centered focus. I have successfully coordinated workshops on topics such as conflict resolution, trauma-informed care, and youth development, which have been well-received by both colleagues and community members. My goal is always to foster environments where individuals feel heard, respected, and motivated to take charge of their own growth.</w:t>
      </w:r>
    </w:p>
    <w:p>
      <w:pPr>
        <w:pStyle w:val="BodyText"/>
      </w:pPr>
      <w:r>
        <w:t xml:space="preserve">Switzerland Zurich’s emphasis on work-life balance and professional development also resonates with my career aspirations. I am committed to continuous learning and have pursued certifications in [relevant areas, e.g., trauma counseling, child welfare policies]. I am particularly interested in exploring how technology can enhance social work practices, such as through digital case management systems or virtual support groups. Zurich’s forward-thinking mindset makes it an ideal place for me to grow both personally and professionally.</w:t>
      </w:r>
    </w:p>
    <w:p>
      <w:pPr>
        <w:pStyle w:val="BodyText"/>
      </w:pPr>
      <w:r>
        <w:t xml:space="preserve">As a Social Worker, I view my role not just as a job but as a calling to make a tangible difference in the lives of others. The opportunity to contribute to Zurich’s vibrant social services landscape excites me, as I am eager to collaborate with like-minded professionals who share my passion for creating positive change. I am confident that my skills, experience, and unwavering dedication will allow me to thrive in this role and support your organization’s mission of fostering resilience and hope in the communities you serve.</w:t>
      </w:r>
    </w:p>
    <w:p>
      <w:pPr>
        <w:pStyle w:val="BodyText"/>
      </w:pPr>
      <w:r>
        <w:t xml:space="preserve">Thank you for considering my application. I would welcome the opportunity to discuss how my background and vision align with the goals of [Organization Name]. Please feel free to contact me at [Your Phone Number] or [Your Email Address] at your earliest convenience. I look forward to the possibility of contributing to the impactful work being done in Switzerland Zurich.</w:t>
      </w:r>
    </w:p>
    <w:p>
      <w:pPr>
        <w:pStyle w:val="BodyText"/>
      </w:pPr>
      <w:r>
        <w:t xml:space="preserve">Sincerely,</w:t>
      </w:r>
      <w:r>
        <w:br/>
      </w:r>
      <w:r>
        <w:rPr>
          <w:bCs/>
          <w:b/>
        </w:rPr>
        <w:t xml:space="preserve">[Your Full Name]</w:t>
      </w:r>
      <w:r>
        <w:br/>
      </w:r>
      <w:r>
        <w:t xml:space="preserve">[Your Address]</w:t>
      </w:r>
      <w:r>
        <w:br/>
      </w:r>
      <w:r>
        <w:t xml:space="preserve">[City, State, ZIP Code]</w:t>
      </w:r>
      <w:r>
        <w:br/>
      </w:r>
      <w:r>
        <w:t xml:space="preserve">[Phone Number]</w:t>
      </w:r>
      <w:r>
        <w:br/>
      </w:r>
      <w:r>
        <w:t xml:space="preserve">[Email Addres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Social Worker Position in Switzerland Zurich</dc:title>
  <dc:creator/>
  <dc:language>en</dc:language>
  <cp:keywords/>
  <dcterms:created xsi:type="dcterms:W3CDTF">2026-07-21T06:04:09Z</dcterms:created>
  <dcterms:modified xsi:type="dcterms:W3CDTF">2026-07-21T06:04:09Z</dcterms:modified>
</cp:coreProperties>
</file>

<file path=docProps/custom.xml><?xml version="1.0" encoding="utf-8"?>
<Properties xmlns="http://schemas.openxmlformats.org/officeDocument/2006/custom-properties" xmlns:vt="http://schemas.openxmlformats.org/officeDocument/2006/docPropsVTypes"/>
</file>